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B91F1B" w14:textId="77777777" w:rsidR="00973EDF" w:rsidRDefault="00973EDF" w:rsidP="00973EDF">
      <w:pPr>
        <w:pStyle w:val="Heading2"/>
      </w:pPr>
      <w:r>
        <w:t>Homework 1: Distributed Key-Value Store with Fault Tolerance</w:t>
      </w:r>
    </w:p>
    <w:p w14:paraId="1C6E6033" w14:textId="77777777" w:rsidR="00973EDF" w:rsidRDefault="00973EDF" w:rsidP="00973EDF">
      <w:pPr>
        <w:rPr>
          <w:b/>
          <w:bCs/>
        </w:rPr>
      </w:pPr>
    </w:p>
    <w:p w14:paraId="36EB4B0A" w14:textId="784F7CA9" w:rsidR="00973EDF" w:rsidRDefault="00973EDF" w:rsidP="00973EDF">
      <w:r w:rsidRPr="00973EDF">
        <w:rPr>
          <w:b/>
          <w:bCs/>
        </w:rPr>
        <w:t>Objective</w:t>
      </w:r>
      <w:r>
        <w:t>: Design and implement a distributed key-value store with fault tolerance using replication.</w:t>
      </w:r>
    </w:p>
    <w:p w14:paraId="7BAA9EC3" w14:textId="77777777" w:rsidR="00973EDF" w:rsidRDefault="00973EDF" w:rsidP="00973EDF"/>
    <w:p w14:paraId="2FB957D8" w14:textId="1A1BB80A" w:rsidR="00973EDF" w:rsidRDefault="00973EDF" w:rsidP="00973EDF">
      <w:r>
        <w:t>Requirements:</w:t>
      </w:r>
    </w:p>
    <w:p w14:paraId="1E04DC23" w14:textId="77777777" w:rsidR="00973EDF" w:rsidRDefault="00973EDF" w:rsidP="00973EDF">
      <w:pPr>
        <w:pStyle w:val="ListParagraph"/>
        <w:numPr>
          <w:ilvl w:val="0"/>
          <w:numId w:val="1"/>
        </w:numPr>
      </w:pPr>
      <w:r>
        <w:t>Replication Factor:</w:t>
      </w:r>
    </w:p>
    <w:p w14:paraId="7DE15DEE" w14:textId="77777777" w:rsidR="00973EDF" w:rsidRDefault="00973EDF" w:rsidP="00973EDF">
      <w:pPr>
        <w:pStyle w:val="ListParagraph"/>
        <w:numPr>
          <w:ilvl w:val="1"/>
          <w:numId w:val="1"/>
        </w:numPr>
      </w:pPr>
      <w:r>
        <w:t>Implement replication across multiple servers.</w:t>
      </w:r>
    </w:p>
    <w:p w14:paraId="68BC96A2" w14:textId="77777777" w:rsidR="00973EDF" w:rsidRDefault="00973EDF" w:rsidP="00973EDF">
      <w:pPr>
        <w:pStyle w:val="ListParagraph"/>
        <w:numPr>
          <w:ilvl w:val="1"/>
          <w:numId w:val="1"/>
        </w:numPr>
      </w:pPr>
      <w:r>
        <w:t>Allow users to specify a replication factor (e.g., replicate each key-value pair across 3 servers).</w:t>
      </w:r>
    </w:p>
    <w:p w14:paraId="5736E14D" w14:textId="54A2917F" w:rsidR="00973EDF" w:rsidRDefault="004A0B6B" w:rsidP="00973EDF">
      <w:pPr>
        <w:pStyle w:val="ListParagraph"/>
        <w:numPr>
          <w:ilvl w:val="0"/>
          <w:numId w:val="1"/>
        </w:numPr>
      </w:pPr>
      <w:r>
        <w:t>Write DB</w:t>
      </w:r>
      <w:r w:rsidR="00973EDF">
        <w:t>:</w:t>
      </w:r>
    </w:p>
    <w:p w14:paraId="2E21DB18" w14:textId="645ECE43" w:rsidR="00973EDF" w:rsidRDefault="004A0B6B" w:rsidP="00973EDF">
      <w:pPr>
        <w:pStyle w:val="ListParagraph"/>
        <w:numPr>
          <w:ilvl w:val="1"/>
          <w:numId w:val="1"/>
        </w:numPr>
      </w:pPr>
      <w:r>
        <w:t>M</w:t>
      </w:r>
      <w:r w:rsidR="00973EDF">
        <w:t>anage writes</w:t>
      </w:r>
      <w:r>
        <w:t xml:space="preserve"> toward a write DB.</w:t>
      </w:r>
      <w:r w:rsidR="00973EDF">
        <w:t xml:space="preserve"> </w:t>
      </w:r>
    </w:p>
    <w:p w14:paraId="6023379B" w14:textId="77777777" w:rsidR="00973EDF" w:rsidRDefault="00973EDF" w:rsidP="00973EDF">
      <w:pPr>
        <w:pStyle w:val="ListParagraph"/>
        <w:numPr>
          <w:ilvl w:val="1"/>
          <w:numId w:val="1"/>
        </w:numPr>
      </w:pPr>
      <w:r>
        <w:t>Allow reads from any replica.</w:t>
      </w:r>
    </w:p>
    <w:p w14:paraId="1559E46F" w14:textId="77777777" w:rsidR="00973EDF" w:rsidRDefault="00973EDF" w:rsidP="00973EDF">
      <w:pPr>
        <w:pStyle w:val="ListParagraph"/>
        <w:numPr>
          <w:ilvl w:val="0"/>
          <w:numId w:val="1"/>
        </w:numPr>
      </w:pPr>
      <w:r>
        <w:t>Fault Tolerance:</w:t>
      </w:r>
    </w:p>
    <w:p w14:paraId="7ABF4029" w14:textId="71A47F48" w:rsidR="00973EDF" w:rsidRDefault="00973EDF" w:rsidP="00973EDF">
      <w:pPr>
        <w:pStyle w:val="ListParagraph"/>
        <w:numPr>
          <w:ilvl w:val="1"/>
          <w:numId w:val="1"/>
        </w:numPr>
      </w:pPr>
      <w:r>
        <w:t>Handle server failures.</w:t>
      </w:r>
    </w:p>
    <w:p w14:paraId="2801DC5C" w14:textId="04C45A2F" w:rsidR="00973EDF" w:rsidRDefault="00973EDF" w:rsidP="00AD1C35">
      <w:pPr>
        <w:pStyle w:val="ListParagraph"/>
        <w:numPr>
          <w:ilvl w:val="1"/>
          <w:numId w:val="1"/>
        </w:numPr>
      </w:pPr>
      <w:r>
        <w:t xml:space="preserve">Demonstrate the system's </w:t>
      </w:r>
      <w:proofErr w:type="spellStart"/>
      <w:r>
        <w:t>behavior</w:t>
      </w:r>
      <w:proofErr w:type="spellEnd"/>
      <w:r>
        <w:t xml:space="preserve"> when a replica fails and recovers.</w:t>
      </w:r>
    </w:p>
    <w:p w14:paraId="1F0AF505" w14:textId="77777777" w:rsidR="00973EDF" w:rsidRDefault="00973EDF" w:rsidP="00973EDF">
      <w:r>
        <w:t>Challenging Trade-offs:</w:t>
      </w:r>
    </w:p>
    <w:p w14:paraId="166B44A9" w14:textId="0E2BB456" w:rsidR="00973EDF" w:rsidRDefault="00973EDF" w:rsidP="00973EDF">
      <w:pPr>
        <w:pStyle w:val="ListParagraph"/>
        <w:numPr>
          <w:ilvl w:val="0"/>
          <w:numId w:val="2"/>
        </w:numPr>
      </w:pPr>
      <w:r>
        <w:t>Balancing consistency with availability.</w:t>
      </w:r>
    </w:p>
    <w:p w14:paraId="46C9CC59" w14:textId="0D0A9CA2" w:rsidR="00973EDF" w:rsidRDefault="00AD1C35" w:rsidP="00AD1C35">
      <w:pPr>
        <w:pStyle w:val="ListParagraph"/>
        <w:numPr>
          <w:ilvl w:val="0"/>
          <w:numId w:val="2"/>
        </w:numPr>
      </w:pPr>
      <w:r>
        <w:t>Write to read</w:t>
      </w:r>
      <w:r w:rsidR="00973EDF">
        <w:t xml:space="preserve"> protocol impact</w:t>
      </w:r>
      <w:r>
        <w:t>s</w:t>
      </w:r>
      <w:r w:rsidR="00973EDF">
        <w:t xml:space="preserve"> on performance and availability.</w:t>
      </w:r>
    </w:p>
    <w:p w14:paraId="4DFB8466" w14:textId="7DA95BE5" w:rsidR="00973EDF" w:rsidRDefault="00973EDF" w:rsidP="00973EDF">
      <w:r>
        <w:t>Experiments:</w:t>
      </w:r>
    </w:p>
    <w:p w14:paraId="1648BC0C" w14:textId="77777777" w:rsidR="00973EDF" w:rsidRDefault="00973EDF" w:rsidP="00973EDF">
      <w:pPr>
        <w:pStyle w:val="ListParagraph"/>
        <w:numPr>
          <w:ilvl w:val="0"/>
          <w:numId w:val="3"/>
        </w:numPr>
      </w:pPr>
      <w:r>
        <w:t>Test the system's fault tolerance by simulating server failures and recoveries.</w:t>
      </w:r>
    </w:p>
    <w:p w14:paraId="1009B630" w14:textId="38030FF8" w:rsidR="00973EDF" w:rsidRDefault="00973EDF" w:rsidP="00973EDF">
      <w:pPr>
        <w:pStyle w:val="ListParagraph"/>
        <w:numPr>
          <w:ilvl w:val="0"/>
          <w:numId w:val="3"/>
        </w:numPr>
      </w:pPr>
      <w:r>
        <w:t xml:space="preserve">Measure the performance differences between </w:t>
      </w:r>
      <w:r w:rsidR="00AD1C35">
        <w:t>at least two replication strategies</w:t>
      </w:r>
      <w:r>
        <w:t>.</w:t>
      </w:r>
    </w:p>
    <w:p w14:paraId="249B7D47" w14:textId="77777777" w:rsidR="00973EDF" w:rsidRDefault="00973EDF" w:rsidP="00973EDF">
      <w:pPr>
        <w:pStyle w:val="ListParagraph"/>
      </w:pPr>
    </w:p>
    <w:p w14:paraId="309F8A9B" w14:textId="77777777" w:rsidR="00973EDF" w:rsidRDefault="00973EDF" w:rsidP="00973EDF">
      <w:r>
        <w:t>Submission:</w:t>
      </w:r>
    </w:p>
    <w:p w14:paraId="49C2AF37" w14:textId="5FF9F729" w:rsidR="00973EDF" w:rsidRDefault="00973EDF" w:rsidP="00973EDF">
      <w:pPr>
        <w:pStyle w:val="ListParagraph"/>
        <w:numPr>
          <w:ilvl w:val="0"/>
          <w:numId w:val="4"/>
        </w:numPr>
      </w:pPr>
      <w:r>
        <w:t>Implementation in Python.</w:t>
      </w:r>
    </w:p>
    <w:p w14:paraId="167D140F" w14:textId="77777777" w:rsidR="00973EDF" w:rsidRDefault="00973EDF" w:rsidP="00973EDF">
      <w:pPr>
        <w:pStyle w:val="ListParagraph"/>
        <w:numPr>
          <w:ilvl w:val="0"/>
          <w:numId w:val="4"/>
        </w:numPr>
      </w:pPr>
      <w:r>
        <w:t>Design document with system architecture, consistency model choice, and fault tolerance strategies.</w:t>
      </w:r>
    </w:p>
    <w:p w14:paraId="3CED79D0" w14:textId="459F9753" w:rsidR="00973EDF" w:rsidRDefault="00973EDF" w:rsidP="00973EDF">
      <w:pPr>
        <w:pStyle w:val="ListParagraph"/>
        <w:numPr>
          <w:ilvl w:val="0"/>
          <w:numId w:val="4"/>
        </w:numPr>
      </w:pPr>
      <w:r>
        <w:t>Report with experimental results and analysis.</w:t>
      </w:r>
    </w:p>
    <w:p w14:paraId="17BEA304" w14:textId="77777777" w:rsidR="00973EDF" w:rsidRDefault="00973EDF">
      <w:r>
        <w:br w:type="page"/>
      </w:r>
    </w:p>
    <w:p w14:paraId="7D66E7E4" w14:textId="5777532C" w:rsidR="00973EDF" w:rsidRDefault="00973EDF" w:rsidP="00973EDF">
      <w:pPr>
        <w:pStyle w:val="Heading2"/>
      </w:pPr>
      <w:r>
        <w:lastRenderedPageBreak/>
        <w:t>Homework 2: Real-Time Collaboration Platform with Network Partition Tolerance</w:t>
      </w:r>
    </w:p>
    <w:p w14:paraId="48C60A16" w14:textId="77777777" w:rsidR="00973EDF" w:rsidRDefault="00973EDF" w:rsidP="00973EDF">
      <w:pPr>
        <w:rPr>
          <w:b/>
          <w:bCs/>
        </w:rPr>
      </w:pPr>
    </w:p>
    <w:p w14:paraId="6FDB1308" w14:textId="347006EA" w:rsidR="00973EDF" w:rsidRDefault="00973EDF" w:rsidP="00973EDF">
      <w:r w:rsidRPr="00973EDF">
        <w:rPr>
          <w:b/>
          <w:bCs/>
        </w:rPr>
        <w:t>Objective</w:t>
      </w:r>
      <w:r>
        <w:t>: Design and implement a real-time collaboration platform that can tolerate network partitions.</w:t>
      </w:r>
    </w:p>
    <w:p w14:paraId="246DC7CB" w14:textId="77777777" w:rsidR="00973EDF" w:rsidRDefault="00973EDF" w:rsidP="00973EDF"/>
    <w:p w14:paraId="0467DDA3" w14:textId="707DC7FA" w:rsidR="00973EDF" w:rsidRDefault="00973EDF" w:rsidP="00973EDF">
      <w:r>
        <w:t>Requirements:</w:t>
      </w:r>
    </w:p>
    <w:p w14:paraId="0ACBAF7A" w14:textId="77777777" w:rsidR="00973EDF" w:rsidRDefault="00973EDF" w:rsidP="00973EDF">
      <w:pPr>
        <w:pStyle w:val="ListParagraph"/>
        <w:numPr>
          <w:ilvl w:val="0"/>
          <w:numId w:val="5"/>
        </w:numPr>
      </w:pPr>
      <w:r>
        <w:t>Shared Document Editing:</w:t>
      </w:r>
    </w:p>
    <w:p w14:paraId="36ACB154" w14:textId="77777777" w:rsidR="00973EDF" w:rsidRDefault="00973EDF" w:rsidP="00973EDF">
      <w:pPr>
        <w:pStyle w:val="ListParagraph"/>
        <w:numPr>
          <w:ilvl w:val="1"/>
          <w:numId w:val="5"/>
        </w:numPr>
      </w:pPr>
      <w:r>
        <w:t>Implement a collaborative editor that allows multiple users to edit the same document in real time.</w:t>
      </w:r>
    </w:p>
    <w:p w14:paraId="000FC321" w14:textId="1116E71B" w:rsidR="00973EDF" w:rsidRDefault="00973EDF" w:rsidP="00973EDF">
      <w:pPr>
        <w:pStyle w:val="ListParagraph"/>
        <w:numPr>
          <w:ilvl w:val="1"/>
          <w:numId w:val="5"/>
        </w:numPr>
      </w:pPr>
      <w:r>
        <w:t xml:space="preserve">Use </w:t>
      </w:r>
      <w:proofErr w:type="spellStart"/>
      <w:r>
        <w:t>WebSockets</w:t>
      </w:r>
      <w:proofErr w:type="spellEnd"/>
      <w:r>
        <w:t xml:space="preserve"> for real-time communication.</w:t>
      </w:r>
    </w:p>
    <w:p w14:paraId="6E716715" w14:textId="77777777" w:rsidR="00973EDF" w:rsidRDefault="00973EDF" w:rsidP="00973EDF">
      <w:pPr>
        <w:pStyle w:val="ListParagraph"/>
        <w:numPr>
          <w:ilvl w:val="0"/>
          <w:numId w:val="5"/>
        </w:numPr>
      </w:pPr>
      <w:r>
        <w:t>Consistency Model:</w:t>
      </w:r>
    </w:p>
    <w:p w14:paraId="1B2577C2" w14:textId="77777777" w:rsidR="00973EDF" w:rsidRDefault="00973EDF" w:rsidP="00973EDF">
      <w:pPr>
        <w:pStyle w:val="ListParagraph"/>
        <w:numPr>
          <w:ilvl w:val="1"/>
          <w:numId w:val="5"/>
        </w:numPr>
      </w:pPr>
      <w:r>
        <w:t>Implement a consistency model that allows updates to be eventually consistent after network partitions.</w:t>
      </w:r>
    </w:p>
    <w:p w14:paraId="5B4A98F7" w14:textId="42CC6E2D" w:rsidR="00973EDF" w:rsidRDefault="00973EDF" w:rsidP="00973EDF">
      <w:pPr>
        <w:pStyle w:val="ListParagraph"/>
        <w:numPr>
          <w:ilvl w:val="1"/>
          <w:numId w:val="5"/>
        </w:numPr>
      </w:pPr>
      <w:r>
        <w:t xml:space="preserve">Resolve conflicts using a strategy </w:t>
      </w:r>
      <w:r w:rsidR="00F33D26">
        <w:t xml:space="preserve">(study: </w:t>
      </w:r>
      <w:r>
        <w:t>Operational Transformation (OT) or Conflict-free Replicated Data Types (CRDTs)</w:t>
      </w:r>
      <w:r w:rsidR="00F33D26">
        <w:t>)</w:t>
      </w:r>
      <w:r>
        <w:t>.</w:t>
      </w:r>
    </w:p>
    <w:p w14:paraId="75C5B5EB" w14:textId="77777777" w:rsidR="00973EDF" w:rsidRDefault="00973EDF" w:rsidP="00973EDF">
      <w:pPr>
        <w:pStyle w:val="ListParagraph"/>
        <w:numPr>
          <w:ilvl w:val="0"/>
          <w:numId w:val="5"/>
        </w:numPr>
      </w:pPr>
      <w:r>
        <w:t>Network Partition Tolerance:</w:t>
      </w:r>
    </w:p>
    <w:p w14:paraId="50427C9A" w14:textId="77777777" w:rsidR="00973EDF" w:rsidRDefault="00973EDF" w:rsidP="00973EDF">
      <w:pPr>
        <w:pStyle w:val="ListParagraph"/>
        <w:numPr>
          <w:ilvl w:val="1"/>
          <w:numId w:val="5"/>
        </w:numPr>
      </w:pPr>
      <w:r>
        <w:t>Simulate network partitions.</w:t>
      </w:r>
    </w:p>
    <w:p w14:paraId="75A2F558" w14:textId="2CA56C85" w:rsidR="00973EDF" w:rsidRDefault="00973EDF" w:rsidP="00973EDF">
      <w:pPr>
        <w:pStyle w:val="ListParagraph"/>
        <w:numPr>
          <w:ilvl w:val="1"/>
          <w:numId w:val="5"/>
        </w:numPr>
      </w:pPr>
      <w:r>
        <w:t>Ensure that all edits are merged after the partition is resolved.</w:t>
      </w:r>
    </w:p>
    <w:p w14:paraId="63EB5F95" w14:textId="77777777" w:rsidR="00973EDF" w:rsidRDefault="00973EDF" w:rsidP="00973EDF">
      <w:pPr>
        <w:pStyle w:val="ListParagraph"/>
        <w:numPr>
          <w:ilvl w:val="0"/>
          <w:numId w:val="5"/>
        </w:numPr>
      </w:pPr>
      <w:r>
        <w:t>User Presence Notification:</w:t>
      </w:r>
    </w:p>
    <w:p w14:paraId="061A6596" w14:textId="3CAD6AEA" w:rsidR="00973EDF" w:rsidRDefault="00973EDF" w:rsidP="00973EDF">
      <w:pPr>
        <w:pStyle w:val="ListParagraph"/>
        <w:numPr>
          <w:ilvl w:val="1"/>
          <w:numId w:val="5"/>
        </w:numPr>
      </w:pPr>
      <w:r>
        <w:t>Notify users when someone joins or leaves the document editing session.</w:t>
      </w:r>
    </w:p>
    <w:p w14:paraId="3DB7D53A" w14:textId="77777777" w:rsidR="00973EDF" w:rsidRDefault="00973EDF" w:rsidP="00973EDF">
      <w:r>
        <w:t>Challenging Trade-offs:</w:t>
      </w:r>
    </w:p>
    <w:p w14:paraId="6C8E66E2" w14:textId="77777777" w:rsidR="00973EDF" w:rsidRDefault="00973EDF" w:rsidP="00973EDF">
      <w:pPr>
        <w:pStyle w:val="ListParagraph"/>
        <w:numPr>
          <w:ilvl w:val="0"/>
          <w:numId w:val="9"/>
        </w:numPr>
      </w:pPr>
      <w:r>
        <w:t>Consistency vs. availability during network partitions.</w:t>
      </w:r>
    </w:p>
    <w:p w14:paraId="6A9D9C15" w14:textId="6BB3D20E" w:rsidR="00973EDF" w:rsidRDefault="00973EDF" w:rsidP="00973EDF">
      <w:pPr>
        <w:pStyle w:val="ListParagraph"/>
        <w:numPr>
          <w:ilvl w:val="0"/>
          <w:numId w:val="9"/>
        </w:numPr>
      </w:pPr>
      <w:r>
        <w:t>Conflict resolution strategies in collaborative editing.</w:t>
      </w:r>
    </w:p>
    <w:p w14:paraId="3B79C133" w14:textId="2E0DD96C" w:rsidR="00973EDF" w:rsidRDefault="00973EDF" w:rsidP="00973EDF">
      <w:r>
        <w:t>Experiments:</w:t>
      </w:r>
    </w:p>
    <w:p w14:paraId="182B6B4E" w14:textId="77777777" w:rsidR="00973EDF" w:rsidRDefault="00973EDF" w:rsidP="00973EDF">
      <w:pPr>
        <w:pStyle w:val="ListParagraph"/>
        <w:numPr>
          <w:ilvl w:val="0"/>
          <w:numId w:val="10"/>
        </w:numPr>
      </w:pPr>
      <w:r>
        <w:t>Simulate network partitions and measure the system's ability to reconcile changes.</w:t>
      </w:r>
    </w:p>
    <w:p w14:paraId="3DDE2FBF" w14:textId="6AD212E2" w:rsidR="00973EDF" w:rsidRDefault="00973EDF" w:rsidP="00973EDF">
      <w:pPr>
        <w:pStyle w:val="ListParagraph"/>
        <w:numPr>
          <w:ilvl w:val="0"/>
          <w:numId w:val="10"/>
        </w:numPr>
      </w:pPr>
      <w:proofErr w:type="spellStart"/>
      <w:r>
        <w:t>Analyze</w:t>
      </w:r>
      <w:proofErr w:type="spellEnd"/>
      <w:r>
        <w:t xml:space="preserve"> the impact of conflict resolution strategies on consistency and latency.</w:t>
      </w:r>
    </w:p>
    <w:p w14:paraId="0FDA8CAE" w14:textId="77777777" w:rsidR="00973EDF" w:rsidRDefault="00973EDF" w:rsidP="00973EDF">
      <w:r>
        <w:t>Submission:</w:t>
      </w:r>
    </w:p>
    <w:p w14:paraId="14C5433C" w14:textId="77777777" w:rsidR="00973EDF" w:rsidRDefault="00973EDF" w:rsidP="00973EDF">
      <w:pPr>
        <w:pStyle w:val="ListParagraph"/>
        <w:numPr>
          <w:ilvl w:val="0"/>
          <w:numId w:val="11"/>
        </w:numPr>
      </w:pPr>
      <w:r>
        <w:t>Implementation in Python/JavaScript.</w:t>
      </w:r>
    </w:p>
    <w:p w14:paraId="21578CD0" w14:textId="77777777" w:rsidR="00973EDF" w:rsidRDefault="00973EDF" w:rsidP="00973EDF">
      <w:pPr>
        <w:pStyle w:val="ListParagraph"/>
        <w:numPr>
          <w:ilvl w:val="0"/>
          <w:numId w:val="11"/>
        </w:numPr>
      </w:pPr>
      <w:r>
        <w:t>Design document describing the architecture, conflict resolution strategies, and partition tolerance mechanisms.</w:t>
      </w:r>
    </w:p>
    <w:p w14:paraId="3C312C6A" w14:textId="6AED014B" w:rsidR="00973EDF" w:rsidRDefault="00973EDF" w:rsidP="00973EDF">
      <w:pPr>
        <w:pStyle w:val="ListParagraph"/>
        <w:numPr>
          <w:ilvl w:val="0"/>
          <w:numId w:val="11"/>
        </w:numPr>
      </w:pPr>
      <w:r>
        <w:t>Report with experimental results and analysis.</w:t>
      </w:r>
    </w:p>
    <w:p w14:paraId="45644FF0" w14:textId="77777777" w:rsidR="00973EDF" w:rsidRDefault="00973EDF">
      <w:r>
        <w:br w:type="page"/>
      </w:r>
    </w:p>
    <w:p w14:paraId="4581AFE1" w14:textId="36C1D710" w:rsidR="00973EDF" w:rsidRDefault="00973EDF" w:rsidP="00973EDF">
      <w:pPr>
        <w:pStyle w:val="Heading2"/>
      </w:pPr>
      <w:r>
        <w:lastRenderedPageBreak/>
        <w:t>Homework 3: Distributed Load Balancer with Consistent Hashing</w:t>
      </w:r>
    </w:p>
    <w:p w14:paraId="5F4CE260" w14:textId="77777777" w:rsidR="009C6F40" w:rsidRDefault="009C6F40" w:rsidP="00973EDF">
      <w:pPr>
        <w:rPr>
          <w:b/>
          <w:bCs/>
        </w:rPr>
      </w:pPr>
    </w:p>
    <w:p w14:paraId="1B452E9F" w14:textId="1E5C8AFE" w:rsidR="00973EDF" w:rsidRDefault="00973EDF" w:rsidP="00973EDF">
      <w:r w:rsidRPr="00973EDF">
        <w:rPr>
          <w:b/>
          <w:bCs/>
        </w:rPr>
        <w:t>Objective</w:t>
      </w:r>
      <w:r>
        <w:t>: Design and implement a distributed load balancer using consistent hashing to manage traffic distribution.</w:t>
      </w:r>
    </w:p>
    <w:p w14:paraId="36B3138B" w14:textId="77777777" w:rsidR="009C6F40" w:rsidRDefault="009C6F40" w:rsidP="00973EDF"/>
    <w:p w14:paraId="3266F66D" w14:textId="23956E3E" w:rsidR="00973EDF" w:rsidRDefault="00973EDF" w:rsidP="00973EDF">
      <w:r>
        <w:t>Requirements:</w:t>
      </w:r>
    </w:p>
    <w:p w14:paraId="531217F1" w14:textId="77777777" w:rsidR="00973EDF" w:rsidRDefault="00973EDF" w:rsidP="00973EDF">
      <w:pPr>
        <w:pStyle w:val="ListParagraph"/>
        <w:numPr>
          <w:ilvl w:val="0"/>
          <w:numId w:val="12"/>
        </w:numPr>
      </w:pPr>
      <w:r>
        <w:t>Load Balancer Implementation:</w:t>
      </w:r>
    </w:p>
    <w:p w14:paraId="53078A4D" w14:textId="77777777" w:rsidR="00973EDF" w:rsidRDefault="00973EDF" w:rsidP="00973EDF">
      <w:pPr>
        <w:pStyle w:val="ListParagraph"/>
        <w:numPr>
          <w:ilvl w:val="1"/>
          <w:numId w:val="12"/>
        </w:numPr>
      </w:pPr>
      <w:r>
        <w:t>Implement a load balancer that distributes incoming requests among a set of backend servers.</w:t>
      </w:r>
    </w:p>
    <w:p w14:paraId="755B5DBD" w14:textId="77777777" w:rsidR="009C6F40" w:rsidRDefault="00973EDF" w:rsidP="00973EDF">
      <w:pPr>
        <w:pStyle w:val="ListParagraph"/>
        <w:numPr>
          <w:ilvl w:val="1"/>
          <w:numId w:val="12"/>
        </w:numPr>
      </w:pPr>
      <w:r>
        <w:t>Use consistent hashing to map requests to servers.</w:t>
      </w:r>
    </w:p>
    <w:p w14:paraId="635913A3" w14:textId="77777777" w:rsidR="009C6F40" w:rsidRDefault="00973EDF" w:rsidP="00973EDF">
      <w:pPr>
        <w:pStyle w:val="ListParagraph"/>
        <w:numPr>
          <w:ilvl w:val="0"/>
          <w:numId w:val="12"/>
        </w:numPr>
      </w:pPr>
      <w:r>
        <w:t>Server Health Check:</w:t>
      </w:r>
    </w:p>
    <w:p w14:paraId="3E53D909" w14:textId="77777777" w:rsidR="009C6F40" w:rsidRDefault="00973EDF" w:rsidP="00973EDF">
      <w:pPr>
        <w:pStyle w:val="ListParagraph"/>
        <w:numPr>
          <w:ilvl w:val="1"/>
          <w:numId w:val="12"/>
        </w:numPr>
      </w:pPr>
      <w:r>
        <w:t>Implement a mechanism to check the health of backend servers periodically.</w:t>
      </w:r>
    </w:p>
    <w:p w14:paraId="62F95E28" w14:textId="77777777" w:rsidR="009C6F40" w:rsidRDefault="00973EDF" w:rsidP="00973EDF">
      <w:pPr>
        <w:pStyle w:val="ListParagraph"/>
        <w:numPr>
          <w:ilvl w:val="1"/>
          <w:numId w:val="12"/>
        </w:numPr>
      </w:pPr>
      <w:r>
        <w:t>Remove unhealthy servers from the consistent hashing ring.</w:t>
      </w:r>
    </w:p>
    <w:p w14:paraId="5843D390" w14:textId="77777777" w:rsidR="009C6F40" w:rsidRDefault="00973EDF" w:rsidP="00973EDF">
      <w:pPr>
        <w:pStyle w:val="ListParagraph"/>
        <w:numPr>
          <w:ilvl w:val="0"/>
          <w:numId w:val="12"/>
        </w:numPr>
      </w:pPr>
      <w:r>
        <w:t>Dynamic Scaling:</w:t>
      </w:r>
    </w:p>
    <w:p w14:paraId="3CD1E63A" w14:textId="77777777" w:rsidR="009C6F40" w:rsidRDefault="00973EDF" w:rsidP="00973EDF">
      <w:pPr>
        <w:pStyle w:val="ListParagraph"/>
        <w:numPr>
          <w:ilvl w:val="1"/>
          <w:numId w:val="12"/>
        </w:numPr>
      </w:pPr>
      <w:r>
        <w:t>Add or remove servers dynamically, ensuring minimal data movement due to consistent hashing.</w:t>
      </w:r>
    </w:p>
    <w:p w14:paraId="5ECA09DA" w14:textId="77777777" w:rsidR="009C6F40" w:rsidRDefault="00973EDF" w:rsidP="00973EDF">
      <w:pPr>
        <w:pStyle w:val="ListParagraph"/>
        <w:numPr>
          <w:ilvl w:val="0"/>
          <w:numId w:val="12"/>
        </w:numPr>
      </w:pPr>
      <w:r>
        <w:t>Client Library:</w:t>
      </w:r>
    </w:p>
    <w:p w14:paraId="6980A8CA" w14:textId="7AD1D44A" w:rsidR="00973EDF" w:rsidRDefault="00973EDF" w:rsidP="009C6F40">
      <w:pPr>
        <w:pStyle w:val="ListParagraph"/>
        <w:numPr>
          <w:ilvl w:val="1"/>
          <w:numId w:val="12"/>
        </w:numPr>
      </w:pPr>
      <w:r>
        <w:t>Provide a client library that abstracts the load balancer’s details and allows easy integration.</w:t>
      </w:r>
    </w:p>
    <w:p w14:paraId="07D8487E" w14:textId="77777777" w:rsidR="00973EDF" w:rsidRDefault="00973EDF" w:rsidP="00973EDF">
      <w:r>
        <w:t>Challenging Trade-offs:</w:t>
      </w:r>
    </w:p>
    <w:p w14:paraId="2F641283" w14:textId="77777777" w:rsidR="009C6F40" w:rsidRDefault="00973EDF" w:rsidP="00973EDF">
      <w:pPr>
        <w:pStyle w:val="ListParagraph"/>
        <w:numPr>
          <w:ilvl w:val="0"/>
          <w:numId w:val="13"/>
        </w:numPr>
      </w:pPr>
      <w:r>
        <w:t>Achieving load balancing with minimal disruption when servers are added or removed.</w:t>
      </w:r>
    </w:p>
    <w:p w14:paraId="1460A1BF" w14:textId="32818F52" w:rsidR="00973EDF" w:rsidRDefault="00973EDF" w:rsidP="00973EDF">
      <w:pPr>
        <w:pStyle w:val="ListParagraph"/>
        <w:numPr>
          <w:ilvl w:val="0"/>
          <w:numId w:val="13"/>
        </w:numPr>
      </w:pPr>
      <w:r>
        <w:t>Managing consistent hashing with dynamic scaling and fault tolerance.</w:t>
      </w:r>
    </w:p>
    <w:p w14:paraId="26ECA49A" w14:textId="77777777" w:rsidR="009C6F40" w:rsidRDefault="00973EDF" w:rsidP="00973EDF">
      <w:r>
        <w:t>Experiments:</w:t>
      </w:r>
    </w:p>
    <w:p w14:paraId="07F6B3A4" w14:textId="77777777" w:rsidR="009C6F40" w:rsidRDefault="00973EDF" w:rsidP="00973EDF">
      <w:pPr>
        <w:pStyle w:val="ListParagraph"/>
        <w:numPr>
          <w:ilvl w:val="0"/>
          <w:numId w:val="14"/>
        </w:numPr>
      </w:pPr>
      <w:r>
        <w:t>Measure the distribution of traffic across servers after adding or removing servers dynamically.</w:t>
      </w:r>
    </w:p>
    <w:p w14:paraId="3DB3C72E" w14:textId="7067F03A" w:rsidR="00DC4353" w:rsidRDefault="00973EDF" w:rsidP="00DD6C14">
      <w:pPr>
        <w:pStyle w:val="ListParagraph"/>
        <w:numPr>
          <w:ilvl w:val="0"/>
          <w:numId w:val="14"/>
        </w:numPr>
      </w:pPr>
      <w:r>
        <w:t>Simulate server failures and measure the effect on traffic distribution.</w:t>
      </w:r>
    </w:p>
    <w:p w14:paraId="09031583" w14:textId="77777777" w:rsidR="00973EDF" w:rsidRDefault="00973EDF" w:rsidP="00973EDF">
      <w:r>
        <w:t>Submission:</w:t>
      </w:r>
    </w:p>
    <w:p w14:paraId="6FAC1860" w14:textId="3A038A0D" w:rsidR="009C6F40" w:rsidRDefault="00973EDF" w:rsidP="00973EDF">
      <w:pPr>
        <w:pStyle w:val="ListParagraph"/>
        <w:numPr>
          <w:ilvl w:val="0"/>
          <w:numId w:val="15"/>
        </w:numPr>
      </w:pPr>
      <w:r>
        <w:t>Implementation in Python.</w:t>
      </w:r>
    </w:p>
    <w:p w14:paraId="4614931D" w14:textId="77777777" w:rsidR="009C6F40" w:rsidRDefault="00973EDF" w:rsidP="00973EDF">
      <w:pPr>
        <w:pStyle w:val="ListParagraph"/>
        <w:numPr>
          <w:ilvl w:val="0"/>
          <w:numId w:val="15"/>
        </w:numPr>
      </w:pPr>
      <w:r>
        <w:t>Design document describing the consistent hashing strategy, health checks, and dynamic scaling mechanism.</w:t>
      </w:r>
    </w:p>
    <w:p w14:paraId="3A4235E9" w14:textId="7B42A082" w:rsidR="00430277" w:rsidRDefault="00973EDF" w:rsidP="00973EDF">
      <w:pPr>
        <w:pStyle w:val="ListParagraph"/>
        <w:numPr>
          <w:ilvl w:val="0"/>
          <w:numId w:val="15"/>
        </w:numPr>
      </w:pPr>
      <w:r>
        <w:t>Report with experimental results and analysis.</w:t>
      </w:r>
    </w:p>
    <w:p w14:paraId="37364A95" w14:textId="38D80B67" w:rsidR="00E64591" w:rsidRDefault="00E64591">
      <w:r>
        <w:br w:type="page"/>
      </w:r>
    </w:p>
    <w:p w14:paraId="457934BE" w14:textId="4C61FFCF" w:rsidR="00BD34D8" w:rsidRDefault="00E64591" w:rsidP="00386AEE">
      <w:pPr>
        <w:pStyle w:val="Heading2"/>
      </w:pPr>
      <w:r w:rsidRPr="00E64591">
        <w:lastRenderedPageBreak/>
        <w:t xml:space="preserve">Homework </w:t>
      </w:r>
      <w:r>
        <w:t>4</w:t>
      </w:r>
      <w:r w:rsidRPr="00E64591">
        <w:t xml:space="preserve">: </w:t>
      </w:r>
      <w:r w:rsidR="00386AEE" w:rsidRPr="00386AEE">
        <w:t>Designing an NFT-Based Fight Game</w:t>
      </w:r>
    </w:p>
    <w:p w14:paraId="6369EB9E" w14:textId="77777777" w:rsidR="00386AEE" w:rsidRPr="00386AEE" w:rsidRDefault="00386AEE" w:rsidP="00386AEE"/>
    <w:p w14:paraId="6E1017C9" w14:textId="1FA7F54D" w:rsidR="00BD34D8" w:rsidRDefault="00BD34D8" w:rsidP="00BD34D8">
      <w:r w:rsidRPr="00BD34D8">
        <w:t>In this homework, you will design a blockchain-based game called "Fight Club" that uses Non-Fungible Tokens (NFTs) to represent unique characters and a utility token for in-game transactions and mechanics. The game will involve characters fighting each other, with outcomes determined by the characters' properties and randomness.</w:t>
      </w:r>
    </w:p>
    <w:p w14:paraId="26ED553E" w14:textId="77777777" w:rsidR="00F321EF" w:rsidRDefault="00F321EF" w:rsidP="00F321EF">
      <w:r w:rsidRPr="00F321EF">
        <w:rPr>
          <w:b/>
          <w:bCs/>
        </w:rPr>
        <w:t>Objectives</w:t>
      </w:r>
      <w:r>
        <w:t>:</w:t>
      </w:r>
    </w:p>
    <w:p w14:paraId="79EBF181" w14:textId="77777777" w:rsidR="00F321EF" w:rsidRDefault="00F321EF" w:rsidP="00F321EF">
      <w:r>
        <w:t>Design the NFT Character System:</w:t>
      </w:r>
    </w:p>
    <w:p w14:paraId="7A99CEF0" w14:textId="77777777" w:rsidR="00F321EF" w:rsidRDefault="00F321EF" w:rsidP="00F321EF">
      <w:pPr>
        <w:pStyle w:val="ListParagraph"/>
        <w:numPr>
          <w:ilvl w:val="0"/>
          <w:numId w:val="16"/>
        </w:numPr>
      </w:pPr>
      <w:r>
        <w:t>Create a smart contract for NFT characters with random properties.</w:t>
      </w:r>
    </w:p>
    <w:p w14:paraId="79A4D8A0" w14:textId="77777777" w:rsidR="00F321EF" w:rsidRDefault="00F321EF" w:rsidP="00F321EF">
      <w:pPr>
        <w:pStyle w:val="ListParagraph"/>
        <w:numPr>
          <w:ilvl w:val="0"/>
          <w:numId w:val="16"/>
        </w:numPr>
      </w:pPr>
      <w:r>
        <w:t>Properties should influence the outcome of fights (e.g., strength, agility, intelligence).</w:t>
      </w:r>
    </w:p>
    <w:p w14:paraId="441773AD" w14:textId="77777777" w:rsidR="00F321EF" w:rsidRDefault="00F321EF" w:rsidP="00F321EF">
      <w:r>
        <w:t>Design the Utility Token System:</w:t>
      </w:r>
    </w:p>
    <w:p w14:paraId="4D47A6BB" w14:textId="77777777" w:rsidR="00F321EF" w:rsidRDefault="00F321EF" w:rsidP="00F321EF">
      <w:pPr>
        <w:pStyle w:val="ListParagraph"/>
        <w:numPr>
          <w:ilvl w:val="0"/>
          <w:numId w:val="17"/>
        </w:numPr>
      </w:pPr>
      <w:r>
        <w:t>Create a utility token (ERC-20 standard) for in-game transactions.</w:t>
      </w:r>
    </w:p>
    <w:p w14:paraId="50D424C8" w14:textId="77777777" w:rsidR="00F321EF" w:rsidRDefault="00F321EF" w:rsidP="00F321EF">
      <w:pPr>
        <w:pStyle w:val="ListParagraph"/>
        <w:numPr>
          <w:ilvl w:val="0"/>
          <w:numId w:val="17"/>
        </w:numPr>
      </w:pPr>
      <w:r>
        <w:t>Implement mechanics to earn and spend tokens.</w:t>
      </w:r>
    </w:p>
    <w:p w14:paraId="7593E61E" w14:textId="77777777" w:rsidR="00F321EF" w:rsidRDefault="00F321EF" w:rsidP="00F321EF">
      <w:r>
        <w:t>Develop Fight Mechanics:</w:t>
      </w:r>
    </w:p>
    <w:p w14:paraId="24813836" w14:textId="77777777" w:rsidR="00F321EF" w:rsidRDefault="00F321EF" w:rsidP="00F321EF">
      <w:pPr>
        <w:pStyle w:val="ListParagraph"/>
        <w:numPr>
          <w:ilvl w:val="0"/>
          <w:numId w:val="19"/>
        </w:numPr>
      </w:pPr>
      <w:r>
        <w:t>Implement fight logic using the properties of NFT characters.</w:t>
      </w:r>
    </w:p>
    <w:p w14:paraId="0C5642F1" w14:textId="77777777" w:rsidR="00F321EF" w:rsidRDefault="00F321EF" w:rsidP="00F321EF">
      <w:pPr>
        <w:pStyle w:val="ListParagraph"/>
        <w:numPr>
          <w:ilvl w:val="0"/>
          <w:numId w:val="19"/>
        </w:numPr>
      </w:pPr>
      <w:r>
        <w:t>Ensure randomness plays a role in the fight outcomes.</w:t>
      </w:r>
    </w:p>
    <w:p w14:paraId="6452CA6D" w14:textId="77777777" w:rsidR="00F321EF" w:rsidRDefault="00F321EF" w:rsidP="00F321EF">
      <w:r>
        <w:t>Integrate Frontend with Smart Contracts:</w:t>
      </w:r>
    </w:p>
    <w:p w14:paraId="65BFD13E" w14:textId="77777777" w:rsidR="00F321EF" w:rsidRDefault="00F321EF" w:rsidP="00F321EF">
      <w:pPr>
        <w:pStyle w:val="ListParagraph"/>
        <w:numPr>
          <w:ilvl w:val="0"/>
          <w:numId w:val="21"/>
        </w:numPr>
      </w:pPr>
      <w:r>
        <w:t>Create a simple web interface for minting characters, initiating fights, and viewing results.</w:t>
      </w:r>
    </w:p>
    <w:p w14:paraId="555089F3" w14:textId="0ACB291E" w:rsidR="00F321EF" w:rsidRPr="00BD34D8" w:rsidRDefault="00F321EF" w:rsidP="00F321EF">
      <w:pPr>
        <w:pStyle w:val="ListParagraph"/>
        <w:numPr>
          <w:ilvl w:val="0"/>
          <w:numId w:val="21"/>
        </w:numPr>
      </w:pPr>
      <w:r>
        <w:t>Use web3.js or ethers.js to interact with the blockchain.</w:t>
      </w:r>
    </w:p>
    <w:p w14:paraId="5819DE6E" w14:textId="77777777" w:rsidR="003D3DB0" w:rsidRPr="003D3DB0" w:rsidRDefault="003D3DB0" w:rsidP="003D3DB0">
      <w:pPr>
        <w:rPr>
          <w:b/>
          <w:bCs/>
        </w:rPr>
      </w:pPr>
      <w:r w:rsidRPr="003D3DB0">
        <w:rPr>
          <w:b/>
          <w:bCs/>
        </w:rPr>
        <w:t>Submission Requirements:</w:t>
      </w:r>
    </w:p>
    <w:p w14:paraId="73770649" w14:textId="77777777" w:rsidR="003D3DB0" w:rsidRDefault="003D3DB0" w:rsidP="003D3DB0">
      <w:pPr>
        <w:pStyle w:val="ListParagraph"/>
        <w:numPr>
          <w:ilvl w:val="0"/>
          <w:numId w:val="22"/>
        </w:numPr>
      </w:pPr>
      <w:r>
        <w:t>Smart Contracts: Submit the Solidity code for the NFT, utility token, and game mechanics.</w:t>
      </w:r>
    </w:p>
    <w:p w14:paraId="3839270A" w14:textId="77777777" w:rsidR="003D3DB0" w:rsidRDefault="003D3DB0" w:rsidP="003D3DB0">
      <w:pPr>
        <w:pStyle w:val="ListParagraph"/>
        <w:numPr>
          <w:ilvl w:val="0"/>
          <w:numId w:val="22"/>
        </w:numPr>
      </w:pPr>
      <w:r>
        <w:t>Frontend: Submit the HTML and JavaScript code for the web interface.</w:t>
      </w:r>
    </w:p>
    <w:p w14:paraId="039B82AD" w14:textId="77777777" w:rsidR="003D3DB0" w:rsidRDefault="003D3DB0" w:rsidP="003D3DB0">
      <w:pPr>
        <w:pStyle w:val="ListParagraph"/>
        <w:numPr>
          <w:ilvl w:val="0"/>
          <w:numId w:val="22"/>
        </w:numPr>
      </w:pPr>
      <w:r>
        <w:t>Report: Include a report explaining the design choices, how the contracts interact, and any challenges faced.</w:t>
      </w:r>
    </w:p>
    <w:p w14:paraId="7FF0EABB" w14:textId="77777777" w:rsidR="003D3DB0" w:rsidRDefault="003D3DB0" w:rsidP="003D3DB0">
      <w:r w:rsidRPr="0058017A">
        <w:rPr>
          <w:b/>
          <w:bCs/>
        </w:rPr>
        <w:t>Grading Criteria:</w:t>
      </w:r>
    </w:p>
    <w:p w14:paraId="5869F780" w14:textId="77777777" w:rsidR="003D3DB0" w:rsidRDefault="003D3DB0" w:rsidP="0058017A">
      <w:pPr>
        <w:pStyle w:val="ListParagraph"/>
        <w:numPr>
          <w:ilvl w:val="0"/>
          <w:numId w:val="23"/>
        </w:numPr>
      </w:pPr>
      <w:r>
        <w:t xml:space="preserve">Functionality: Does the game work as </w:t>
      </w:r>
      <w:proofErr w:type="gramStart"/>
      <w:r>
        <w:t>expected</w:t>
      </w:r>
      <w:proofErr w:type="gramEnd"/>
      <w:r>
        <w:t>?</w:t>
      </w:r>
    </w:p>
    <w:p w14:paraId="7448D52B" w14:textId="77777777" w:rsidR="003D3DB0" w:rsidRDefault="003D3DB0" w:rsidP="0058017A">
      <w:pPr>
        <w:pStyle w:val="ListParagraph"/>
        <w:numPr>
          <w:ilvl w:val="0"/>
          <w:numId w:val="23"/>
        </w:numPr>
      </w:pPr>
      <w:r>
        <w:t>Code Quality: Is the code well-organized and commented?</w:t>
      </w:r>
    </w:p>
    <w:p w14:paraId="2926D380" w14:textId="77777777" w:rsidR="003D3DB0" w:rsidRDefault="003D3DB0" w:rsidP="0058017A">
      <w:pPr>
        <w:pStyle w:val="ListParagraph"/>
        <w:numPr>
          <w:ilvl w:val="0"/>
          <w:numId w:val="23"/>
        </w:numPr>
      </w:pPr>
      <w:r>
        <w:t>Innovation: Are there any additional features or improvements made?</w:t>
      </w:r>
    </w:p>
    <w:p w14:paraId="518C9929" w14:textId="77777777" w:rsidR="003D3DB0" w:rsidRDefault="003D3DB0" w:rsidP="0058017A">
      <w:pPr>
        <w:pStyle w:val="ListParagraph"/>
        <w:numPr>
          <w:ilvl w:val="0"/>
          <w:numId w:val="23"/>
        </w:numPr>
      </w:pPr>
      <w:r>
        <w:t>Report: Is the report comprehensive and well-written?</w:t>
      </w:r>
    </w:p>
    <w:p w14:paraId="6E48C8DF" w14:textId="77777777" w:rsidR="0058017A" w:rsidRDefault="0058017A" w:rsidP="003D3DB0"/>
    <w:p w14:paraId="5716142A" w14:textId="77777777" w:rsidR="00E64591" w:rsidRPr="00E64591" w:rsidRDefault="00E64591" w:rsidP="00E64591">
      <w:pPr>
        <w:pStyle w:val="ListParagraph"/>
      </w:pPr>
    </w:p>
    <w:p w14:paraId="533A2DA8" w14:textId="77777777" w:rsidR="00E64591" w:rsidRDefault="00E64591" w:rsidP="00E64591">
      <w:pPr>
        <w:pStyle w:val="ListParagraph"/>
      </w:pPr>
    </w:p>
    <w:sectPr w:rsidR="00E64591" w:rsidSect="00973ED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D7407"/>
    <w:multiLevelType w:val="hybridMultilevel"/>
    <w:tmpl w:val="F42867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4E75"/>
    <w:multiLevelType w:val="hybridMultilevel"/>
    <w:tmpl w:val="35B85D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F267B"/>
    <w:multiLevelType w:val="hybridMultilevel"/>
    <w:tmpl w:val="08E20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07057"/>
    <w:multiLevelType w:val="hybridMultilevel"/>
    <w:tmpl w:val="11F2B6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05A9A"/>
    <w:multiLevelType w:val="hybridMultilevel"/>
    <w:tmpl w:val="434E9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AC0CA6"/>
    <w:multiLevelType w:val="hybridMultilevel"/>
    <w:tmpl w:val="A6989B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25CFD"/>
    <w:multiLevelType w:val="hybridMultilevel"/>
    <w:tmpl w:val="4D44859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7F5025F"/>
    <w:multiLevelType w:val="hybridMultilevel"/>
    <w:tmpl w:val="9D765E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C24970"/>
    <w:multiLevelType w:val="hybridMultilevel"/>
    <w:tmpl w:val="2B2C9C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3F2151"/>
    <w:multiLevelType w:val="hybridMultilevel"/>
    <w:tmpl w:val="A67C55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D811DC"/>
    <w:multiLevelType w:val="hybridMultilevel"/>
    <w:tmpl w:val="D5C2E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95294"/>
    <w:multiLevelType w:val="hybridMultilevel"/>
    <w:tmpl w:val="8E34D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3178AB"/>
    <w:multiLevelType w:val="hybridMultilevel"/>
    <w:tmpl w:val="2512AC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756F19"/>
    <w:multiLevelType w:val="hybridMultilevel"/>
    <w:tmpl w:val="DDE8B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F57CF"/>
    <w:multiLevelType w:val="hybridMultilevel"/>
    <w:tmpl w:val="00366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B76D41"/>
    <w:multiLevelType w:val="hybridMultilevel"/>
    <w:tmpl w:val="2C507A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EE0997"/>
    <w:multiLevelType w:val="hybridMultilevel"/>
    <w:tmpl w:val="23442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470468"/>
    <w:multiLevelType w:val="hybridMultilevel"/>
    <w:tmpl w:val="982C5F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009BF"/>
    <w:multiLevelType w:val="hybridMultilevel"/>
    <w:tmpl w:val="0AAE0E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BF7FD2"/>
    <w:multiLevelType w:val="hybridMultilevel"/>
    <w:tmpl w:val="BC628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EF0080"/>
    <w:multiLevelType w:val="hybridMultilevel"/>
    <w:tmpl w:val="D8BE72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777EE"/>
    <w:multiLevelType w:val="hybridMultilevel"/>
    <w:tmpl w:val="792A9F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5B515A"/>
    <w:multiLevelType w:val="hybridMultilevel"/>
    <w:tmpl w:val="6884E7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6427481">
    <w:abstractNumId w:val="14"/>
  </w:num>
  <w:num w:numId="2" w16cid:durableId="442962385">
    <w:abstractNumId w:val="5"/>
  </w:num>
  <w:num w:numId="3" w16cid:durableId="1477913488">
    <w:abstractNumId w:val="22"/>
  </w:num>
  <w:num w:numId="4" w16cid:durableId="453405258">
    <w:abstractNumId w:val="21"/>
  </w:num>
  <w:num w:numId="5" w16cid:durableId="1286155442">
    <w:abstractNumId w:val="12"/>
  </w:num>
  <w:num w:numId="6" w16cid:durableId="229971906">
    <w:abstractNumId w:val="6"/>
  </w:num>
  <w:num w:numId="7" w16cid:durableId="922105152">
    <w:abstractNumId w:val="1"/>
  </w:num>
  <w:num w:numId="8" w16cid:durableId="958951774">
    <w:abstractNumId w:val="16"/>
  </w:num>
  <w:num w:numId="9" w16cid:durableId="506017481">
    <w:abstractNumId w:val="3"/>
  </w:num>
  <w:num w:numId="10" w16cid:durableId="242419340">
    <w:abstractNumId w:val="18"/>
  </w:num>
  <w:num w:numId="11" w16cid:durableId="780301843">
    <w:abstractNumId w:val="20"/>
  </w:num>
  <w:num w:numId="12" w16cid:durableId="1289749388">
    <w:abstractNumId w:val="9"/>
  </w:num>
  <w:num w:numId="13" w16cid:durableId="1249267191">
    <w:abstractNumId w:val="7"/>
  </w:num>
  <w:num w:numId="14" w16cid:durableId="2136169412">
    <w:abstractNumId w:val="8"/>
  </w:num>
  <w:num w:numId="15" w16cid:durableId="1111512649">
    <w:abstractNumId w:val="17"/>
  </w:num>
  <w:num w:numId="16" w16cid:durableId="1864661610">
    <w:abstractNumId w:val="2"/>
  </w:num>
  <w:num w:numId="17" w16cid:durableId="194776014">
    <w:abstractNumId w:val="4"/>
  </w:num>
  <w:num w:numId="18" w16cid:durableId="491413508">
    <w:abstractNumId w:val="11"/>
  </w:num>
  <w:num w:numId="19" w16cid:durableId="682628809">
    <w:abstractNumId w:val="10"/>
  </w:num>
  <w:num w:numId="20" w16cid:durableId="485702982">
    <w:abstractNumId w:val="15"/>
  </w:num>
  <w:num w:numId="21" w16cid:durableId="1364987039">
    <w:abstractNumId w:val="13"/>
  </w:num>
  <w:num w:numId="22" w16cid:durableId="602616787">
    <w:abstractNumId w:val="19"/>
  </w:num>
  <w:num w:numId="23" w16cid:durableId="691490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1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M7A0sbQwMjEyNrRU0lEKTi0uzszPAykwqgUAfbjC0CwAAAA="/>
  </w:docVars>
  <w:rsids>
    <w:rsidRoot w:val="00973EDF"/>
    <w:rsid w:val="00142DEA"/>
    <w:rsid w:val="00272253"/>
    <w:rsid w:val="00386AEE"/>
    <w:rsid w:val="003D3DB0"/>
    <w:rsid w:val="00430277"/>
    <w:rsid w:val="00461AB7"/>
    <w:rsid w:val="004A0B6B"/>
    <w:rsid w:val="0058017A"/>
    <w:rsid w:val="005A0CE9"/>
    <w:rsid w:val="00852C24"/>
    <w:rsid w:val="00973EDF"/>
    <w:rsid w:val="009C6F40"/>
    <w:rsid w:val="00AD1C35"/>
    <w:rsid w:val="00B713C7"/>
    <w:rsid w:val="00BD34D8"/>
    <w:rsid w:val="00BF7B5A"/>
    <w:rsid w:val="00DC4353"/>
    <w:rsid w:val="00DD6C14"/>
    <w:rsid w:val="00E64591"/>
    <w:rsid w:val="00F321EF"/>
    <w:rsid w:val="00F33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053545"/>
  <w15:chartTrackingRefBased/>
  <w15:docId w15:val="{615D76F5-E92D-492E-9967-A22656F51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3E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E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ED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3E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3ED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3E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3E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3E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3E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3ED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3E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ED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3ED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3ED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3E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E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3E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3ED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3E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3E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3ED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3E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3E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3E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3E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3ED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3ED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3ED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3EDF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0BA7E19064B04780567F064D7FFE37" ma:contentTypeVersion="29" ma:contentTypeDescription="Create a new document." ma:contentTypeScope="" ma:versionID="5b87764e55e0335a509c71d692bd9b11">
  <xsd:schema xmlns:xsd="http://www.w3.org/2001/XMLSchema" xmlns:xs="http://www.w3.org/2001/XMLSchema" xmlns:p="http://schemas.microsoft.com/office/2006/metadata/properties" xmlns:ns3="b68d01af-734d-41bf-91ff-2d78016e718c" xmlns:ns4="1e0d4947-4a60-43fe-a7b9-e5e33d7a2582" targetNamespace="http://schemas.microsoft.com/office/2006/metadata/properties" ma:root="true" ma:fieldsID="615e54183262d082b53d880fc748df77" ns3:_="" ns4:_="">
    <xsd:import namespace="b68d01af-734d-41bf-91ff-2d78016e718c"/>
    <xsd:import namespace="1e0d4947-4a60-43fe-a7b9-e5e33d7a258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8d01af-734d-41bf-91ff-2d78016e718c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Tags" ma:internalName="MediaServiceAutoTags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LengthInSeconds" ma:index="32" nillable="true" ma:displayName="Length (seconds)" ma:internalName="MediaLengthInSeconds" ma:readOnly="true">
      <xsd:simpleType>
        <xsd:restriction base="dms:Unknown"/>
      </xsd:simpleType>
    </xsd:element>
    <xsd:element name="_activity" ma:index="33" nillable="true" ma:displayName="_activity" ma:hidden="true" ma:internalName="_activity">
      <xsd:simpleType>
        <xsd:restriction base="dms:Note"/>
      </xsd:simpleType>
    </xsd:element>
    <xsd:element name="MediaServiceObjectDetectorVersions" ma:index="3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3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3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0d4947-4a60-43fe-a7b9-e5e33d7a2582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68d01af-734d-41bf-91ff-2d78016e718c" xsi:nil="true"/>
    <Owner xmlns="b68d01af-734d-41bf-91ff-2d78016e718c">
      <UserInfo>
        <DisplayName/>
        <AccountId xsi:nil="true"/>
        <AccountType/>
      </UserInfo>
    </Owner>
    <AppVersion xmlns="b68d01af-734d-41bf-91ff-2d78016e718c" xsi:nil="true"/>
    <Invited_Teachers xmlns="b68d01af-734d-41bf-91ff-2d78016e718c" xsi:nil="true"/>
    <NotebookType xmlns="b68d01af-734d-41bf-91ff-2d78016e718c" xsi:nil="true"/>
    <FolderType xmlns="b68d01af-734d-41bf-91ff-2d78016e718c" xsi:nil="true"/>
    <Teachers xmlns="b68d01af-734d-41bf-91ff-2d78016e718c">
      <UserInfo>
        <DisplayName/>
        <AccountId xsi:nil="true"/>
        <AccountType/>
      </UserInfo>
    </Teachers>
    <Students xmlns="b68d01af-734d-41bf-91ff-2d78016e718c">
      <UserInfo>
        <DisplayName/>
        <AccountId xsi:nil="true"/>
        <AccountType/>
      </UserInfo>
    </Students>
    <Student_Groups xmlns="b68d01af-734d-41bf-91ff-2d78016e718c">
      <UserInfo>
        <DisplayName/>
        <AccountId xsi:nil="true"/>
        <AccountType/>
      </UserInfo>
    </Student_Groups>
    <Invited_Students xmlns="b68d01af-734d-41bf-91ff-2d78016e718c" xsi:nil="true"/>
    <Self_Registration_Enabled xmlns="b68d01af-734d-41bf-91ff-2d78016e718c" xsi:nil="true"/>
    <DefaultSectionNames xmlns="b68d01af-734d-41bf-91ff-2d78016e718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C144CE-8718-492E-84E5-3F3E9E3752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8d01af-734d-41bf-91ff-2d78016e718c"/>
    <ds:schemaRef ds:uri="1e0d4947-4a60-43fe-a7b9-e5e33d7a25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987073-7FFE-43B2-B48D-1826DDE473CD}">
  <ds:schemaRefs>
    <ds:schemaRef ds:uri="http://purl.org/dc/terms/"/>
    <ds:schemaRef ds:uri="http://purl.org/dc/elements/1.1/"/>
    <ds:schemaRef ds:uri="http://purl.org/dc/dcmitype/"/>
    <ds:schemaRef ds:uri="http://schemas.openxmlformats.org/package/2006/metadata/core-properties"/>
    <ds:schemaRef ds:uri="b68d01af-734d-41bf-91ff-2d78016e718c"/>
    <ds:schemaRef ds:uri="http://schemas.microsoft.com/office/2006/documentManagement/types"/>
    <ds:schemaRef ds:uri="http://schemas.microsoft.com/office/infopath/2007/PartnerControls"/>
    <ds:schemaRef ds:uri="1e0d4947-4a60-43fe-a7b9-e5e33d7a2582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7376A2C-57F6-454F-A1E3-7A2F6EC63E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lero Luca</dc:creator>
  <cp:keywords/>
  <dc:description/>
  <cp:lastModifiedBy>Vollero Luca</cp:lastModifiedBy>
  <cp:revision>2</cp:revision>
  <dcterms:created xsi:type="dcterms:W3CDTF">2024-05-27T12:44:00Z</dcterms:created>
  <dcterms:modified xsi:type="dcterms:W3CDTF">2024-05-27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0BA7E19064B04780567F064D7FFE37</vt:lpwstr>
  </property>
</Properties>
</file>